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Application</w:t>
      </w:r>
      <w:r>
        <w:t xml:space="preserve"> </w:t>
      </w:r>
      <w:r>
        <w:t xml:space="preserve">in</w:t>
      </w:r>
      <w:r>
        <w:t xml:space="preserve"> </w:t>
      </w:r>
      <w:r>
        <w:t xml:space="preserve">Switzerland</w:t>
      </w:r>
      <w:r>
        <w:t xml:space="preserve"> </w:t>
      </w:r>
      <w:r>
        <w:t xml:space="preserve">Zurich</w:t>
      </w:r>
    </w:p>
    <w:bookmarkStart w:id="26" w:name="Xf760a7dbbc91a62996e0512d6429969be83a861"/>
    <w:p>
      <w:pPr>
        <w:pStyle w:val="Heading1"/>
      </w:pPr>
      <w:r>
        <w:t xml:space="preserve">Cover Letter for Dietitian Position in Switzerland Zurich</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Dear Hiring Manager,</w:t>
      </w:r>
    </w:p>
    <w:p>
      <w:pPr>
        <w:pStyle w:val="BodyText"/>
      </w:pPr>
      <w:r>
        <w:t xml:space="preserve">As a dedicated and passionate Dietitian with over [X years] of experience in nutrition science, I am writing to express my interest in the Dietitian position at your esteemed organization in Switzerland Zurich. The opportunity to contribute my expertise in dietary planning, health education, and patient care aligns perfectly with my career goals, and I am eager to bring my professional background and commitment to wellness to a dynamic environment like Zurich.</w:t>
      </w:r>
    </w:p>
    <w:bookmarkStart w:id="20" w:name="Xb2cb3dd2821a4bd1e9439fcfab27db5f2700cf7"/>
    <w:p>
      <w:pPr>
        <w:pStyle w:val="Heading2"/>
      </w:pPr>
      <w:r>
        <w:t xml:space="preserve">Why Switzerland Zurich? A Unique Opportunity</w:t>
      </w:r>
    </w:p>
    <w:p>
      <w:pPr>
        <w:pStyle w:val="FirstParagraph"/>
      </w:pPr>
      <w:r>
        <w:t xml:space="preserve">Switzerland is renowned for its high standards of healthcare, quality of life, and emphasis on holistic well-being. Zurich, in particular, stands out as a hub for innovation in nutrition and public health. The city’s diverse population and multicultural environment present a unique challenge and opportunity for Dietitians to tailor services that cater to varying cultural dietary needs while adhering to the rigorous standards set by Swiss regulatory bodies.</w:t>
      </w:r>
    </w:p>
    <w:p>
      <w:pPr>
        <w:pStyle w:val="BodyText"/>
      </w:pPr>
      <w:r>
        <w:t xml:space="preserve">My decision to apply for this role is rooted in my deep admiration for Switzerland’s approach to health. The country’s focus on preventive care, sustainable food systems, and integrative medicine resonates with my professional values. I am particularly drawn to the chance to work in Zurich, where I can collaborate with multidisciplinary teams of healthcare professionals and contribute to programs that promote long-term nutritional health for individuals and communities.</w:t>
      </w:r>
    </w:p>
    <w:bookmarkEnd w:id="20"/>
    <w:bookmarkStart w:id="21" w:name="professional-background-as-a-dietitian"/>
    <w:p>
      <w:pPr>
        <w:pStyle w:val="Heading2"/>
      </w:pPr>
      <w:r>
        <w:t xml:space="preserve">Professional Background as a Dietitian</w:t>
      </w:r>
    </w:p>
    <w:p>
      <w:pPr>
        <w:pStyle w:val="FirstParagraph"/>
      </w:pPr>
      <w:r>
        <w:t xml:space="preserve">Throughout my career as a Dietitian, I have specialized in [specific area, e.g., clinical nutrition, sports nutrition, or public health]. My work has involved designing personalized meal plans for clients with chronic conditions such as diabetes, cardiovascular disease, and gastrointestinal disorders. I have also led educational workshops on healthy eating habits and participated in community initiatives aimed at reducing food insecurity.</w:t>
      </w:r>
    </w:p>
    <w:p>
      <w:pPr>
        <w:pStyle w:val="BodyText"/>
      </w:pPr>
      <w:r>
        <w:t xml:space="preserve">One of my proudest achievements was [specific accomplishment, e.g., "developing a nutrition program for a local hospital that improved patient recovery rates by 20%"]. This experience reinforced my belief in the transformative power of proper nutrition and the importance of individualized care. My approach is guided by evidence-based practices, continuous learning, and a commitment to staying updated on the latest research in nutritional science.</w:t>
      </w:r>
    </w:p>
    <w:p>
      <w:pPr>
        <w:pStyle w:val="BodyText"/>
      </w:pPr>
      <w:r>
        <w:t xml:space="preserve">I hold [mention relevant certifications, e.g., "a Master’s degree in Dietetics from [University]"] and am registered with [professional organization, e.g., "the Swiss Association of Dietitians (SGD)"]. My fluency in [languages, if applicable] and cultural adaptability have enabled me to work effectively with diverse populations, a skill I believe is essential for success in Zurich’s multicultural setting.</w:t>
      </w:r>
    </w:p>
    <w:bookmarkEnd w:id="21"/>
    <w:bookmarkStart w:id="22" w:name="Xf3e0c7c62ca67470665614815ac5b203479af9b"/>
    <w:p>
      <w:pPr>
        <w:pStyle w:val="Heading2"/>
      </w:pPr>
      <w:r>
        <w:t xml:space="preserve">Alignment with Switzerland Zurich’s Healthcare Standards</w:t>
      </w:r>
    </w:p>
    <w:p>
      <w:pPr>
        <w:pStyle w:val="FirstParagraph"/>
      </w:pPr>
      <w:r>
        <w:t xml:space="preserve">Switzerland’s healthcare system is a model of excellence, combining cutting-edge medical technology with patient-centered care. As a Dietitian, I understand the importance of aligning my work with the country’s strict guidelines for food safety, nutritional labeling, and health regulations. My experience in [specific area, e.g., "complying with EU food standards"] has prepared me to navigate these requirements seamlessly.</w:t>
      </w:r>
    </w:p>
    <w:p>
      <w:pPr>
        <w:pStyle w:val="BodyText"/>
      </w:pPr>
      <w:r>
        <w:t xml:space="preserve">Zurich’s emphasis on innovation in healthcare also appeals to me. I am familiar with the city’s initiatives in digital health solutions, such as telemedicine platforms and nutrition apps that support patient engagement. I am eager to contribute to similar advancements by integrating technology into my practice, ensuring that clients receive accessible and personalized care.</w:t>
      </w:r>
    </w:p>
    <w:bookmarkEnd w:id="22"/>
    <w:bookmarkStart w:id="23" w:name="why-i-am-the-ideal-candidate"/>
    <w:p>
      <w:pPr>
        <w:pStyle w:val="Heading2"/>
      </w:pPr>
      <w:r>
        <w:t xml:space="preserve">Why I Am the Ideal Candidate</w:t>
      </w:r>
    </w:p>
    <w:p>
      <w:pPr>
        <w:pStyle w:val="FirstParagraph"/>
      </w:pPr>
      <w:r>
        <w:t xml:space="preserve">My combination of technical expertise, interpersonal skills, and passion for health makes me an ideal fit for this role. I thrive in fast-paced environments where collaboration is key, and I have a proven track record of building trust with clients through clear communication and empathy. My ability to translate complex nutritional concepts into actionable advice has helped countless individuals achieve their health goals.</w:t>
      </w:r>
    </w:p>
    <w:p>
      <w:pPr>
        <w:pStyle w:val="BodyText"/>
      </w:pPr>
      <w:r>
        <w:t xml:space="preserve">Moreover, I am deeply committed to promoting sustainability in nutrition. Switzerland’s focus on environmental consciousness aligns with my values, and I am keen to explore ways to incorporate eco-friendly practices into dietary recommendations. For example, I have experience working with clients to reduce food waste and choose locally sourced, seasonal ingredients.</w:t>
      </w:r>
    </w:p>
    <w:bookmarkEnd w:id="23"/>
    <w:bookmarkStart w:id="24" w:name="X993a23c1a11f31c387c8acb1d027a19cc63855b"/>
    <w:p>
      <w:pPr>
        <w:pStyle w:val="Heading2"/>
      </w:pPr>
      <w:r>
        <w:t xml:space="preserve">A Vision for the Future in Switzerland Zurich</w:t>
      </w:r>
    </w:p>
    <w:p>
      <w:pPr>
        <w:pStyle w:val="FirstParagraph"/>
      </w:pPr>
      <w:r>
        <w:t xml:space="preserve">Joining your organization would allow me to contribute to a future where nutrition is recognized as a cornerstone of health. I am particularly interested in collaborating on projects that address public health challenges, such as obesity and malnutrition, through education and community outreach. In Zurich, I envision working alongside healthcare providers, researchers, and policymakers to develop programs that improve access to nutritious food for all residents.</w:t>
      </w:r>
    </w:p>
    <w:p>
      <w:pPr>
        <w:pStyle w:val="BodyText"/>
      </w:pPr>
      <w:r>
        <w:t xml:space="preserve">I am also excited about the possibility of mentoring aspiring Dietitians in Switzerland. My goal is to share my knowledge and inspire the next generation of professionals who will continue to advance the field of nutrition in this vibrant city.</w:t>
      </w:r>
    </w:p>
    <w:bookmarkEnd w:id="24"/>
    <w:bookmarkStart w:id="25" w:name="conclusion"/>
    <w:p>
      <w:pPr>
        <w:pStyle w:val="Heading2"/>
      </w:pPr>
      <w:r>
        <w:t xml:space="preserve">Conclusion</w:t>
      </w:r>
    </w:p>
    <w:p>
      <w:pPr>
        <w:pStyle w:val="FirstParagraph"/>
      </w:pPr>
      <w:r>
        <w:t xml:space="preserve">In conclusion, I am eager to bring my expertise as a Dietitian to Switzerland Zurich, where I can contribute to a healthcare system that values innovation, quality, and holistic well-being. I am confident that my skills and dedication will be an asset to your team. Thank you for considering my application. I would welcome the opportunity to discuss how my background and vision align with your organization’s mission.</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Application in Switzerland Zurich</dc:title>
  <dc:creator/>
  <dc:language>en</dc:language>
  <cp:keywords/>
  <dcterms:created xsi:type="dcterms:W3CDTF">2026-07-23T15:26:36Z</dcterms:created>
  <dcterms:modified xsi:type="dcterms:W3CDTF">2026-07-23T15:26:36Z</dcterms:modified>
</cp:coreProperties>
</file>

<file path=docProps/custom.xml><?xml version="1.0" encoding="utf-8"?>
<Properties xmlns="http://schemas.openxmlformats.org/officeDocument/2006/custom-properties" xmlns:vt="http://schemas.openxmlformats.org/officeDocument/2006/docPropsVTypes"/>
</file>